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1E77" w:rsidRDefault="000C1E77" w:rsidP="005D2E06">
      <w:pPr>
        <w:rPr>
          <w:lang w:val="ms-MY"/>
        </w:rPr>
      </w:pPr>
    </w:p>
    <w:p w:rsidR="000C1E77" w:rsidRDefault="000C1E77" w:rsidP="00417A2A">
      <w:pPr>
        <w:jc w:val="center"/>
        <w:rPr>
          <w:lang w:val="ms-MY"/>
        </w:rPr>
      </w:pPr>
    </w:p>
    <w:p w:rsidR="00417A2A" w:rsidRDefault="00F14803" w:rsidP="00417A2A">
      <w:pPr>
        <w:jc w:val="center"/>
        <w:rPr>
          <w:lang w:val="ms-MY"/>
        </w:rPr>
      </w:pPr>
      <w:r w:rsidRPr="00E07028">
        <w:rPr>
          <w:noProof/>
          <w:sz w:val="18"/>
          <w:szCs w:val="18"/>
        </w:rPr>
        <w:drawing>
          <wp:inline distT="0" distB="0" distL="0" distR="0">
            <wp:extent cx="3460986" cy="797442"/>
            <wp:effectExtent l="0" t="0" r="0" b="0"/>
            <wp:docPr id="3" name="Picture 3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1AFB" w:rsidRPr="00E01AFB" w:rsidRDefault="00417A2A" w:rsidP="005D2E06">
      <w:pPr>
        <w:pStyle w:val="Heading3"/>
        <w:rPr>
          <w:lang w:val="ms-MY"/>
        </w:rPr>
      </w:pPr>
      <w:r>
        <w:rPr>
          <w:lang w:val="ms-MY"/>
        </w:rPr>
        <w:t xml:space="preserve"> </w:t>
      </w:r>
    </w:p>
    <w:p w:rsidR="00DB6862" w:rsidRPr="00DB6862" w:rsidRDefault="0025764A" w:rsidP="0025764A">
      <w:pPr>
        <w:jc w:val="center"/>
        <w:rPr>
          <w:rFonts w:ascii="Arial" w:hAnsi="Arial"/>
          <w:b/>
          <w:sz w:val="32"/>
          <w:szCs w:val="32"/>
        </w:rPr>
      </w:pPr>
      <w:r w:rsidRPr="00DB6862">
        <w:rPr>
          <w:rFonts w:ascii="Arial" w:hAnsi="Arial"/>
          <w:b/>
          <w:sz w:val="32"/>
          <w:szCs w:val="32"/>
        </w:rPr>
        <w:t xml:space="preserve">APPLICATION FORM </w:t>
      </w:r>
    </w:p>
    <w:p w:rsidR="0025764A" w:rsidRPr="00DB6862" w:rsidRDefault="00DB6862" w:rsidP="00DB6862">
      <w:pPr>
        <w:jc w:val="center"/>
        <w:rPr>
          <w:rFonts w:ascii="Arial" w:hAnsi="Arial"/>
          <w:b/>
          <w:szCs w:val="24"/>
        </w:rPr>
      </w:pPr>
      <w:r w:rsidRPr="00DB6862">
        <w:rPr>
          <w:rFonts w:ascii="Arial" w:hAnsi="Arial"/>
          <w:b/>
          <w:szCs w:val="24"/>
        </w:rPr>
        <w:t>(</w:t>
      </w:r>
      <w:r w:rsidR="0025764A" w:rsidRPr="00DB6862">
        <w:rPr>
          <w:rFonts w:ascii="Arial" w:hAnsi="Arial"/>
          <w:b/>
          <w:szCs w:val="24"/>
        </w:rPr>
        <w:t>PROMOTION TO ASSOCIATE PROFESSOR</w:t>
      </w:r>
      <w:r w:rsidRPr="00DB6862">
        <w:rPr>
          <w:rFonts w:ascii="Arial" w:hAnsi="Arial"/>
          <w:b/>
          <w:szCs w:val="24"/>
        </w:rPr>
        <w:t>)</w:t>
      </w:r>
    </w:p>
    <w:p w:rsidR="00417A2A" w:rsidRDefault="00417A2A" w:rsidP="00417A2A">
      <w:pPr>
        <w:rPr>
          <w:lang w:val="ms-MY"/>
        </w:rPr>
      </w:pPr>
    </w:p>
    <w:p w:rsidR="00E01AFB" w:rsidRDefault="00E01AFB" w:rsidP="00417A2A">
      <w:pPr>
        <w:rPr>
          <w:lang w:val="ms-MY"/>
        </w:rPr>
      </w:pPr>
    </w:p>
    <w:p w:rsidR="00417A2A" w:rsidRDefault="00417A2A" w:rsidP="00417A2A">
      <w:pPr>
        <w:pStyle w:val="BodyText"/>
        <w:rPr>
          <w:lang w:val="ms-MY"/>
        </w:rPr>
      </w:pPr>
      <w:r>
        <w:rPr>
          <w:lang w:val="ms-MY"/>
        </w:rPr>
        <w:t>You are advised to emphasize your strengths when filling in the form. The softcopy format of the forms are available.</w:t>
      </w:r>
    </w:p>
    <w:p w:rsidR="00417A2A" w:rsidRDefault="00417A2A" w:rsidP="00417A2A">
      <w:pPr>
        <w:rPr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417A2A" w:rsidTr="00417A2A">
        <w:tc>
          <w:tcPr>
            <w:tcW w:w="9648" w:type="dxa"/>
          </w:tcPr>
          <w:p w:rsidR="00417A2A" w:rsidRDefault="00417A2A" w:rsidP="00417A2A">
            <w:pPr>
              <w:pStyle w:val="Heading3"/>
              <w:spacing w:before="80" w:after="80"/>
              <w:rPr>
                <w:lang w:val="ms-MY"/>
              </w:rPr>
            </w:pPr>
            <w:r>
              <w:rPr>
                <w:lang w:val="ms-MY"/>
              </w:rPr>
              <w:t xml:space="preserve">Checklist for the </w:t>
            </w:r>
            <w:r w:rsidR="00EA040E">
              <w:rPr>
                <w:lang w:val="ms-MY"/>
              </w:rPr>
              <w:t>Associate Professor</w:t>
            </w:r>
            <w:r>
              <w:rPr>
                <w:lang w:val="ms-MY"/>
              </w:rPr>
              <w:t xml:space="preserve"> Application Form</w:t>
            </w:r>
          </w:p>
        </w:tc>
      </w:tr>
      <w:tr w:rsidR="00417A2A" w:rsidTr="00417A2A">
        <w:tc>
          <w:tcPr>
            <w:tcW w:w="9648" w:type="dxa"/>
          </w:tcPr>
          <w:p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  <w:p w:rsidR="00417A2A" w:rsidRDefault="00417A2A" w:rsidP="00417A2A">
            <w:pPr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Have you:</w:t>
            </w:r>
          </w:p>
          <w:p w:rsidR="00417A2A" w:rsidRDefault="00417A2A" w:rsidP="00417A2A">
            <w:pPr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D53C1F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4573270</wp:posOffset>
                      </wp:positionH>
                      <wp:positionV relativeFrom="paragraph">
                        <wp:posOffset>-8890</wp:posOffset>
                      </wp:positionV>
                      <wp:extent cx="457200" cy="228600"/>
                      <wp:effectExtent l="8255" t="12700" r="10795" b="6350"/>
                      <wp:wrapNone/>
                      <wp:docPr id="5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7ADB27" id="Rectangle 2" o:spid="_x0000_s1026" style="position:absolute;margin-left:360.1pt;margin-top:-.7pt;width:36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"/>
                  </w:pict>
                </mc:Fallback>
              </mc:AlternateContent>
            </w:r>
            <w:r w:rsidR="00EA040E">
              <w:rPr>
                <w:rFonts w:ascii="Arial" w:hAnsi="Arial" w:cs="Arial"/>
                <w:sz w:val="18"/>
                <w:lang w:val="ms-MY"/>
              </w:rPr>
              <w:t>Filled in USM PM</w:t>
            </w:r>
            <w:r w:rsidR="004D1155">
              <w:rPr>
                <w:rFonts w:ascii="Arial" w:hAnsi="Arial" w:cs="Arial"/>
                <w:sz w:val="18"/>
                <w:lang w:val="ms-MY"/>
              </w:rPr>
              <w:t>1/</w:t>
            </w:r>
            <w:r w:rsidR="00E91E83">
              <w:rPr>
                <w:rFonts w:ascii="Arial" w:hAnsi="Arial" w:cs="Arial"/>
                <w:sz w:val="18"/>
                <w:lang w:val="ms-MY"/>
              </w:rPr>
              <w:t>2018</w:t>
            </w:r>
            <w:r w:rsidR="002C4BEF">
              <w:rPr>
                <w:rFonts w:ascii="Arial" w:hAnsi="Arial" w:cs="Arial"/>
                <w:sz w:val="18"/>
                <w:lang w:val="ms-MY"/>
              </w:rPr>
              <w:t xml:space="preserve"> </w:t>
            </w:r>
            <w:r w:rsidR="00417A2A">
              <w:rPr>
                <w:rFonts w:ascii="Arial" w:hAnsi="Arial" w:cs="Arial"/>
                <w:sz w:val="18"/>
                <w:lang w:val="ms-MY"/>
              </w:rPr>
              <w:t>form?</w:t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D53C1F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4582795</wp:posOffset>
                      </wp:positionH>
                      <wp:positionV relativeFrom="paragraph">
                        <wp:posOffset>9525</wp:posOffset>
                      </wp:positionV>
                      <wp:extent cx="457200" cy="234315"/>
                      <wp:effectExtent l="8255" t="6350" r="10795" b="6985"/>
                      <wp:wrapNone/>
                      <wp:docPr id="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39036A" id="Rectangle 3" o:spid="_x0000_s1026" style="position:absolute;margin-left:360.85pt;margin-top:.75pt;width:36pt;height:18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"/>
                  </w:pict>
                </mc:Fallback>
              </mc:AlternateContent>
            </w:r>
            <w:r w:rsidR="00EE15E3">
              <w:rPr>
                <w:rFonts w:ascii="Arial" w:hAnsi="Arial" w:cs="Arial"/>
                <w:sz w:val="18"/>
                <w:lang w:val="ms-MY"/>
              </w:rPr>
              <w:t xml:space="preserve">Prepared </w:t>
            </w:r>
            <w:r w:rsidR="00417A2A">
              <w:rPr>
                <w:rFonts w:ascii="Arial" w:hAnsi="Arial" w:cs="Arial"/>
                <w:sz w:val="18"/>
                <w:lang w:val="ms-MY"/>
              </w:rPr>
              <w:t>a curriculum</w:t>
            </w:r>
            <w:r w:rsidR="00DA2B19">
              <w:rPr>
                <w:rFonts w:ascii="Arial" w:hAnsi="Arial" w:cs="Arial"/>
                <w:sz w:val="18"/>
                <w:lang w:val="ms-MY"/>
              </w:rPr>
              <w:t xml:space="preserve"> vitae in accordance with USM </w:t>
            </w:r>
            <w:r w:rsidR="00EA040E">
              <w:rPr>
                <w:rFonts w:ascii="Arial" w:hAnsi="Arial" w:cs="Arial"/>
                <w:sz w:val="18"/>
                <w:lang w:val="ms-MY"/>
              </w:rPr>
              <w:t>PM</w:t>
            </w:r>
            <w:r w:rsidR="004D1155">
              <w:rPr>
                <w:rFonts w:ascii="Arial" w:hAnsi="Arial" w:cs="Arial"/>
                <w:sz w:val="18"/>
                <w:lang w:val="ms-MY"/>
              </w:rPr>
              <w:t>2/</w:t>
            </w:r>
            <w:r w:rsidR="00E91E83">
              <w:rPr>
                <w:rFonts w:ascii="Arial" w:hAnsi="Arial" w:cs="Arial"/>
                <w:sz w:val="18"/>
                <w:lang w:val="ms-MY"/>
              </w:rPr>
              <w:t>201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?</w:t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D53C1F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4582795</wp:posOffset>
                      </wp:positionH>
                      <wp:positionV relativeFrom="paragraph">
                        <wp:posOffset>2540</wp:posOffset>
                      </wp:positionV>
                      <wp:extent cx="457200" cy="228600"/>
                      <wp:effectExtent l="8255" t="12700" r="10795" b="635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A430E8" id="Rectangle 4" o:spid="_x0000_s1026" style="position:absolute;margin-left:360.85pt;margin-top:.2pt;width:36pt;height:1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"/>
                  </w:pict>
                </mc:Fallback>
              </mc:AlternateContent>
            </w:r>
            <w:r w:rsidR="00417A2A">
              <w:rPr>
                <w:rFonts w:ascii="Arial" w:hAnsi="Arial" w:cs="Arial"/>
                <w:sz w:val="18"/>
                <w:lang w:val="ms-MY"/>
              </w:rPr>
              <w:t>Attached a copy of each publication and other documents related to</w:t>
            </w:r>
          </w:p>
          <w:p w:rsidR="00417A2A" w:rsidRPr="00DC6244" w:rsidRDefault="00417A2A" w:rsidP="00417A2A">
            <w:pPr>
              <w:tabs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your work and activities as listed in your curriculum vitae?</w:t>
            </w:r>
          </w:p>
          <w:p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  <w:p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</w:tc>
      </w:tr>
      <w:tr w:rsidR="00417A2A" w:rsidTr="00417A2A">
        <w:tc>
          <w:tcPr>
            <w:tcW w:w="9648" w:type="dxa"/>
          </w:tcPr>
          <w:p w:rsidR="00417A2A" w:rsidRDefault="00417A2A" w:rsidP="00417A2A">
            <w:pPr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EE15E3">
            <w:pPr>
              <w:pStyle w:val="BodyText"/>
              <w:jc w:val="left"/>
              <w:rPr>
                <w:lang w:val="ms-MY"/>
              </w:rPr>
            </w:pPr>
            <w:r>
              <w:rPr>
                <w:lang w:val="ms-MY"/>
              </w:rPr>
              <w:t>Please compile all materials listed above into one document (except for book(s), video(s), CD(s)</w:t>
            </w:r>
          </w:p>
          <w:p w:rsidR="00417A2A" w:rsidRDefault="00417A2A" w:rsidP="00EE15E3">
            <w:pPr>
              <w:rPr>
                <w:rFonts w:ascii="Arial" w:hAnsi="Arial" w:cs="Arial"/>
                <w:b/>
                <w:sz w:val="18"/>
                <w:lang w:val="ms-MY"/>
              </w:rPr>
            </w:pPr>
            <w:r>
              <w:rPr>
                <w:rFonts w:ascii="Arial" w:hAnsi="Arial" w:cs="Arial"/>
                <w:b/>
                <w:sz w:val="18"/>
                <w:lang w:val="ms-MY"/>
              </w:rPr>
              <w:t>etc. which must be handed in separately) and arranged in the following sequence</w:t>
            </w:r>
          </w:p>
          <w:p w:rsidR="00417A2A" w:rsidRDefault="00417A2A" w:rsidP="00417A2A">
            <w:pPr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EA040E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USM PM</w:t>
            </w:r>
            <w:r w:rsidR="00417A2A">
              <w:rPr>
                <w:rFonts w:ascii="Arial" w:hAnsi="Arial" w:cs="Arial"/>
                <w:sz w:val="18"/>
                <w:lang w:val="ms-MY"/>
              </w:rPr>
              <w:t>1/</w:t>
            </w:r>
            <w:r w:rsidR="00E91E83">
              <w:rPr>
                <w:rFonts w:ascii="Arial" w:hAnsi="Arial" w:cs="Arial"/>
                <w:sz w:val="18"/>
                <w:lang w:val="ms-MY"/>
              </w:rPr>
              <w:t>201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</w:t>
            </w:r>
          </w:p>
          <w:p w:rsidR="00417A2A" w:rsidRDefault="00417A2A" w:rsidP="00417A2A">
            <w:pPr>
              <w:tabs>
                <w:tab w:val="left" w:pos="720"/>
              </w:tabs>
              <w:ind w:left="360"/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EA040E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USM PM</w:t>
            </w:r>
            <w:r w:rsidR="00417A2A">
              <w:rPr>
                <w:rFonts w:ascii="Arial" w:hAnsi="Arial" w:cs="Arial"/>
                <w:sz w:val="18"/>
                <w:lang w:val="ms-MY"/>
              </w:rPr>
              <w:t>2/</w:t>
            </w:r>
            <w:r w:rsidR="00E91E83">
              <w:rPr>
                <w:rFonts w:ascii="Arial" w:hAnsi="Arial" w:cs="Arial"/>
                <w:sz w:val="18"/>
                <w:lang w:val="ms-MY"/>
              </w:rPr>
              <w:t>201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</w:t>
            </w: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The first page of all materials listed in item 3</w:t>
            </w: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b/>
                <w:bCs/>
                <w:sz w:val="18"/>
                <w:lang w:val="ms-MY"/>
              </w:rPr>
            </w:pPr>
            <w:r>
              <w:rPr>
                <w:rFonts w:ascii="Arial" w:hAnsi="Arial" w:cs="Arial"/>
                <w:b/>
                <w:bCs/>
                <w:sz w:val="18"/>
                <w:lang w:val="ms-MY"/>
              </w:rPr>
              <w:t>Marks awarded are based on the information provided.</w:t>
            </w: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</w:tc>
      </w:tr>
    </w:tbl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0C1E77" w:rsidRDefault="000C1E77" w:rsidP="00417A2A">
      <w:pPr>
        <w:jc w:val="center"/>
        <w:rPr>
          <w:lang w:val="ms-MY"/>
        </w:rPr>
      </w:pPr>
    </w:p>
    <w:p w:rsidR="000C1E77" w:rsidRDefault="000C1E77" w:rsidP="00417A2A">
      <w:pPr>
        <w:jc w:val="center"/>
        <w:rPr>
          <w:lang w:val="ms-MY"/>
        </w:rPr>
      </w:pPr>
    </w:p>
    <w:p w:rsidR="00E01AFB" w:rsidRDefault="00E01AFB" w:rsidP="00417A2A">
      <w:pPr>
        <w:jc w:val="center"/>
        <w:rPr>
          <w:lang w:val="ms-MY"/>
        </w:rPr>
      </w:pPr>
    </w:p>
    <w:p w:rsidR="00417A2A" w:rsidRDefault="00417A2A" w:rsidP="00417A2A">
      <w:pPr>
        <w:rPr>
          <w:rFonts w:ascii="Arial" w:hAnsi="Arial"/>
          <w:b/>
          <w:sz w:val="22"/>
          <w:szCs w:val="22"/>
        </w:rPr>
      </w:pPr>
    </w:p>
    <w:p w:rsidR="00417A2A" w:rsidRDefault="000C1E77" w:rsidP="00417A2A">
      <w:pPr>
        <w:jc w:val="center"/>
        <w:rPr>
          <w:rFonts w:ascii="Arial" w:hAnsi="Arial"/>
          <w:b/>
          <w:sz w:val="22"/>
          <w:szCs w:val="22"/>
        </w:rPr>
      </w:pPr>
      <w:r w:rsidRPr="000C1E77">
        <w:rPr>
          <w:rFonts w:ascii="Arial" w:hAnsi="Arial" w:cs="Arial"/>
          <w:noProof/>
          <w:sz w:val="18"/>
          <w:szCs w:val="18"/>
        </w:rPr>
        <w:lastRenderedPageBreak/>
        <w:drawing>
          <wp:inline distT="0" distB="0" distL="0" distR="0">
            <wp:extent cx="3460986" cy="797442"/>
            <wp:effectExtent l="0" t="0" r="0" b="0"/>
            <wp:docPr id="1" name="Picture 3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7A2A" w:rsidRDefault="00417A2A" w:rsidP="00417A2A">
      <w:pPr>
        <w:rPr>
          <w:rFonts w:ascii="Arial" w:hAnsi="Arial"/>
          <w:b/>
          <w:sz w:val="22"/>
          <w:szCs w:val="22"/>
        </w:rPr>
      </w:pPr>
    </w:p>
    <w:p w:rsidR="00DB6862" w:rsidRPr="00DB6862" w:rsidRDefault="00417A2A" w:rsidP="00417A2A">
      <w:pPr>
        <w:jc w:val="center"/>
        <w:rPr>
          <w:rFonts w:ascii="Arial" w:hAnsi="Arial"/>
          <w:b/>
          <w:sz w:val="32"/>
          <w:szCs w:val="32"/>
        </w:rPr>
      </w:pPr>
      <w:r w:rsidRPr="00DB6862">
        <w:rPr>
          <w:rFonts w:ascii="Arial" w:hAnsi="Arial"/>
          <w:b/>
          <w:sz w:val="32"/>
          <w:szCs w:val="32"/>
        </w:rPr>
        <w:t xml:space="preserve">APPLICATION FORM </w:t>
      </w:r>
    </w:p>
    <w:p w:rsidR="00417A2A" w:rsidRPr="00DB6862" w:rsidRDefault="00DB6862" w:rsidP="00DB6862">
      <w:pPr>
        <w:jc w:val="center"/>
        <w:rPr>
          <w:rFonts w:ascii="Arial" w:hAnsi="Arial"/>
          <w:b/>
          <w:szCs w:val="24"/>
        </w:rPr>
      </w:pPr>
      <w:r w:rsidRPr="00DB6862">
        <w:rPr>
          <w:rFonts w:ascii="Arial" w:hAnsi="Arial"/>
          <w:b/>
          <w:szCs w:val="24"/>
        </w:rPr>
        <w:t>(</w:t>
      </w:r>
      <w:r w:rsidR="00417A2A" w:rsidRPr="00DB6862">
        <w:rPr>
          <w:rFonts w:ascii="Arial" w:hAnsi="Arial"/>
          <w:b/>
          <w:szCs w:val="24"/>
        </w:rPr>
        <w:t xml:space="preserve">PROMOTION TO </w:t>
      </w:r>
      <w:r w:rsidR="00EA040E" w:rsidRPr="00DB6862">
        <w:rPr>
          <w:rFonts w:ascii="Arial" w:hAnsi="Arial"/>
          <w:b/>
          <w:szCs w:val="24"/>
        </w:rPr>
        <w:t>ASSOCIATE PROFESSOR</w:t>
      </w:r>
      <w:r w:rsidRPr="00DB6862">
        <w:rPr>
          <w:rFonts w:ascii="Arial" w:hAnsi="Arial"/>
          <w:b/>
          <w:szCs w:val="24"/>
        </w:rPr>
        <w:t>)</w:t>
      </w:r>
    </w:p>
    <w:p w:rsidR="00417A2A" w:rsidRDefault="00417A2A" w:rsidP="00417A2A">
      <w:pPr>
        <w:tabs>
          <w:tab w:val="left" w:pos="440"/>
        </w:tabs>
        <w:jc w:val="both"/>
        <w:rPr>
          <w:rFonts w:ascii="Arial" w:hAnsi="Arial"/>
          <w:sz w:val="20"/>
        </w:rPr>
      </w:pP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9000"/>
      </w:tblGrid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b/>
                <w:sz w:val="18"/>
                <w:lang w:val="ms-MY"/>
              </w:rPr>
              <w:t>A.</w:t>
            </w:r>
          </w:p>
        </w:tc>
        <w:tc>
          <w:tcPr>
            <w:tcW w:w="9000" w:type="dxa"/>
            <w:tcBorders>
              <w:top w:val="single" w:sz="2" w:space="0" w:color="auto"/>
              <w:right w:val="single" w:sz="2" w:space="0" w:color="auto"/>
            </w:tcBorders>
          </w:tcPr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b/>
                <w:sz w:val="18"/>
                <w:lang w:val="ms-MY"/>
              </w:rPr>
            </w:pPr>
            <w:r w:rsidRPr="00ED2EC2">
              <w:rPr>
                <w:rFonts w:ascii="Arial" w:hAnsi="Arial"/>
                <w:b/>
                <w:sz w:val="18"/>
                <w:lang w:val="ms-MY"/>
              </w:rPr>
              <w:t>Personal Details</w:t>
            </w:r>
          </w:p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1.</w:t>
            </w:r>
          </w:p>
        </w:tc>
        <w:tc>
          <w:tcPr>
            <w:tcW w:w="9000" w:type="dxa"/>
            <w:tcBorders>
              <w:top w:val="single" w:sz="2" w:space="0" w:color="auto"/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260"/>
                <w:tab w:val="left" w:pos="19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>
              <w:rPr>
                <w:rFonts w:ascii="Arial" w:hAnsi="Arial"/>
                <w:sz w:val="18"/>
                <w:lang w:val="ms-MY"/>
              </w:rPr>
              <w:t xml:space="preserve">Full </w:t>
            </w:r>
            <w:r w:rsidRPr="00ED2EC2">
              <w:rPr>
                <w:rFonts w:ascii="Arial" w:hAnsi="Arial"/>
                <w:sz w:val="18"/>
                <w:lang w:val="ms-MY"/>
              </w:rPr>
              <w:t>Name: 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____________________________</w:t>
            </w:r>
          </w:p>
          <w:p w:rsidR="00417A2A" w:rsidRPr="00ED2EC2" w:rsidRDefault="00417A2A" w:rsidP="00417A2A">
            <w:pPr>
              <w:tabs>
                <w:tab w:val="left" w:pos="14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4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2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700"/>
                <w:tab w:val="left" w:pos="252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Present Designation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_______</w:t>
            </w:r>
          </w:p>
          <w:p w:rsidR="00417A2A" w:rsidRPr="00ED2EC2" w:rsidRDefault="00417A2A" w:rsidP="00417A2A">
            <w:pPr>
              <w:tabs>
                <w:tab w:val="left" w:pos="10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0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3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520"/>
                <w:tab w:val="left" w:pos="216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Staff No:_____________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</w:t>
            </w:r>
          </w:p>
          <w:p w:rsidR="00417A2A" w:rsidRPr="00ED2EC2" w:rsidRDefault="00417A2A" w:rsidP="00417A2A">
            <w:pPr>
              <w:tabs>
                <w:tab w:val="left" w:pos="1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4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450"/>
                <w:tab w:val="left" w:pos="252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School/Centre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______________________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</w:t>
            </w:r>
          </w:p>
          <w:p w:rsidR="00417A2A" w:rsidRPr="00ED2EC2" w:rsidRDefault="00417A2A" w:rsidP="00417A2A">
            <w:pPr>
              <w:tabs>
                <w:tab w:val="left" w:pos="206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206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5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260"/>
                <w:tab w:val="left" w:pos="1620"/>
                <w:tab w:val="left" w:pos="4320"/>
                <w:tab w:val="left" w:pos="4680"/>
                <w:tab w:val="left" w:pos="5300"/>
                <w:tab w:val="left" w:pos="576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 xml:space="preserve">Telephone Number/Mobile/ </w:t>
            </w:r>
            <w:r>
              <w:rPr>
                <w:rFonts w:ascii="Arial" w:hAnsi="Arial"/>
                <w:sz w:val="18"/>
                <w:lang w:val="ms-MY"/>
              </w:rPr>
              <w:t>Ext: _________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Fax No</w:t>
            </w:r>
            <w:r>
              <w:rPr>
                <w:rFonts w:ascii="Arial" w:hAnsi="Arial"/>
                <w:sz w:val="18"/>
                <w:lang w:val="ms-MY"/>
              </w:rPr>
              <w:t>: 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>___________________</w:t>
            </w:r>
            <w:r>
              <w:rPr>
                <w:rFonts w:ascii="Arial" w:hAnsi="Arial"/>
                <w:sz w:val="18"/>
                <w:u w:val="single"/>
                <w:lang w:val="ms-MY"/>
              </w:rPr>
              <w:t>_</w:t>
            </w:r>
          </w:p>
          <w:p w:rsidR="00417A2A" w:rsidRPr="00ED2EC2" w:rsidRDefault="00417A2A" w:rsidP="00417A2A">
            <w:pPr>
              <w:tabs>
                <w:tab w:val="left" w:pos="1260"/>
                <w:tab w:val="left" w:pos="4320"/>
                <w:tab w:val="left" w:pos="4680"/>
                <w:tab w:val="left" w:pos="53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260"/>
                <w:tab w:val="left" w:pos="4320"/>
                <w:tab w:val="left" w:pos="4680"/>
                <w:tab w:val="left" w:pos="53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6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620"/>
                <w:tab w:val="left" w:pos="108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E-mail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_____________________</w:t>
            </w:r>
          </w:p>
          <w:p w:rsidR="00417A2A" w:rsidRPr="00ED2EC2" w:rsidRDefault="00417A2A" w:rsidP="00417A2A">
            <w:pPr>
              <w:tabs>
                <w:tab w:val="left" w:pos="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7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2340"/>
                <w:tab w:val="left" w:pos="288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 xml:space="preserve">Date of Appointment at  USM: 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</w:t>
            </w:r>
          </w:p>
          <w:p w:rsidR="00417A2A" w:rsidRPr="00ED2EC2" w:rsidRDefault="00417A2A" w:rsidP="00417A2A">
            <w:pPr>
              <w:tabs>
                <w:tab w:val="left" w:pos="23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23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8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2530"/>
                <w:tab w:val="left" w:pos="3600"/>
                <w:tab w:val="left" w:pos="41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Date of Confirmation at  USM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  <w:t>___________________________________________</w:t>
            </w:r>
            <w:r>
              <w:rPr>
                <w:rFonts w:ascii="Arial" w:hAnsi="Arial"/>
                <w:sz w:val="18"/>
                <w:u w:val="single"/>
                <w:lang w:val="ms-MY"/>
              </w:rPr>
              <w:t>_</w:t>
            </w:r>
          </w:p>
          <w:p w:rsidR="00417A2A" w:rsidRPr="00ED2EC2" w:rsidRDefault="00417A2A" w:rsidP="00417A2A">
            <w:pPr>
              <w:tabs>
                <w:tab w:val="left" w:pos="36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36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</w:tc>
        <w:tc>
          <w:tcPr>
            <w:tcW w:w="900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17A2A" w:rsidRDefault="00417A2A" w:rsidP="00417A2A">
            <w:pPr>
              <w:tabs>
                <w:tab w:val="left" w:pos="910"/>
              </w:tabs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EC2097" w:rsidRDefault="00EC2097" w:rsidP="00EC2097">
            <w:pPr>
              <w:tabs>
                <w:tab w:val="left" w:pos="910"/>
              </w:tabs>
              <w:jc w:val="both"/>
              <w:rPr>
                <w:rFonts w:ascii="Arial" w:hAnsi="Arial"/>
                <w:b/>
                <w:sz w:val="18"/>
                <w:lang w:val="ms-MY"/>
              </w:rPr>
            </w:pPr>
            <w:r>
              <w:rPr>
                <w:rFonts w:ascii="Arial" w:hAnsi="Arial"/>
                <w:b/>
                <w:sz w:val="18"/>
                <w:lang w:val="ms-MY"/>
              </w:rPr>
              <w:t>Suggested Cluster Committee:</w:t>
            </w:r>
          </w:p>
          <w:p w:rsidR="00EC2097" w:rsidRDefault="00EC2097" w:rsidP="00EC2097">
            <w:pPr>
              <w:tabs>
                <w:tab w:val="left" w:pos="910"/>
              </w:tabs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EC2097" w:rsidRDefault="007B0020" w:rsidP="00EC2097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Pure Science</w:t>
            </w:r>
            <w:r w:rsidR="00EC2097">
              <w:rPr>
                <w:rFonts w:ascii="Arial" w:hAnsi="Arial"/>
                <w:sz w:val="18"/>
                <w:lang w:val="ms-MY"/>
              </w:rPr>
              <w:tab/>
            </w: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Engineering</w:t>
            </w:r>
          </w:p>
          <w:p w:rsidR="00EC2097" w:rsidRDefault="00EC2097" w:rsidP="00EC2097">
            <w:pPr>
              <w:spacing w:line="360" w:lineRule="auto"/>
              <w:jc w:val="both"/>
              <w:rPr>
                <w:rFonts w:ascii="Arial" w:hAnsi="Arial"/>
                <w:sz w:val="8"/>
                <w:lang w:val="ms-MY"/>
              </w:rPr>
            </w:pPr>
          </w:p>
          <w:p w:rsidR="00EC2097" w:rsidRDefault="007B0020" w:rsidP="00EC2097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Applied Science</w:t>
            </w:r>
            <w:r w:rsidR="00EC2097">
              <w:rPr>
                <w:rFonts w:ascii="Arial" w:hAnsi="Arial"/>
                <w:sz w:val="18"/>
                <w:lang w:val="ms-MY"/>
              </w:rPr>
              <w:tab/>
            </w: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 xml:space="preserve"> Arts</w:t>
            </w:r>
          </w:p>
          <w:p w:rsidR="00EC2097" w:rsidRDefault="00EC2097" w:rsidP="00EC2097">
            <w:pPr>
              <w:spacing w:line="360" w:lineRule="auto"/>
              <w:jc w:val="both"/>
              <w:rPr>
                <w:rFonts w:ascii="Arial" w:hAnsi="Arial"/>
                <w:sz w:val="8"/>
                <w:lang w:val="ms-MY"/>
              </w:rPr>
            </w:pPr>
          </w:p>
          <w:p w:rsidR="00EC2097" w:rsidRDefault="007B0020" w:rsidP="00EC2097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Bio Medicine</w:t>
            </w:r>
            <w:r w:rsidR="009767CC">
              <w:rPr>
                <w:rFonts w:ascii="Arial" w:hAnsi="Arial"/>
                <w:sz w:val="18"/>
                <w:lang w:val="ms-MY"/>
              </w:rPr>
              <w:t xml:space="preserve"> (Clinical)</w:t>
            </w:r>
            <w:r w:rsidR="00EC2097">
              <w:rPr>
                <w:rFonts w:ascii="Arial" w:hAnsi="Arial"/>
                <w:sz w:val="18"/>
                <w:lang w:val="ms-MY"/>
              </w:rPr>
              <w:tab/>
            </w:r>
            <w:r w:rsidR="009767CC">
              <w:rPr>
                <w:rFonts w:ascii="Arial" w:hAnsi="Arial"/>
                <w:lang w:val="ms-MY"/>
              </w:rPr>
              <w:fldChar w:fldCharType="begin"/>
            </w:r>
            <w:r w:rsidR="009767CC">
              <w:rPr>
                <w:rFonts w:ascii="Arial" w:hAnsi="Arial"/>
                <w:lang w:val="ms-MY"/>
              </w:rPr>
              <w:instrText xml:space="preserve"> EQ \x(      ) </w:instrText>
            </w:r>
            <w:r w:rsidR="009767CC">
              <w:rPr>
                <w:rFonts w:ascii="Arial" w:hAnsi="Arial"/>
                <w:lang w:val="ms-MY"/>
              </w:rPr>
              <w:fldChar w:fldCharType="end"/>
            </w:r>
            <w:r w:rsidR="009767CC">
              <w:rPr>
                <w:rFonts w:ascii="Arial" w:hAnsi="Arial"/>
                <w:lang w:val="ms-MY"/>
              </w:rPr>
              <w:tab/>
            </w:r>
            <w:r w:rsidR="009767CC">
              <w:rPr>
                <w:rFonts w:ascii="Arial" w:hAnsi="Arial"/>
                <w:sz w:val="18"/>
                <w:lang w:val="ms-MY"/>
              </w:rPr>
              <w:t>Bio Medicine (Non-clinical)</w:t>
            </w:r>
          </w:p>
          <w:p w:rsidR="00417A2A" w:rsidRPr="00ED2EC2" w:rsidRDefault="00417A2A" w:rsidP="00417A2A">
            <w:pPr>
              <w:spacing w:line="360" w:lineRule="auto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</w:tc>
        <w:tc>
          <w:tcPr>
            <w:tcW w:w="900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Field of Specialisation    :  __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______________</w:t>
            </w:r>
          </w:p>
          <w:p w:rsidR="00417A2A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>
              <w:rPr>
                <w:rFonts w:ascii="Arial" w:hAnsi="Arial"/>
                <w:sz w:val="18"/>
                <w:lang w:val="ms-MY"/>
              </w:rPr>
              <w:t>5 Key Words                  :  ________________________________________________________________</w:t>
            </w:r>
          </w:p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</w:tbl>
    <w:p w:rsidR="00417A2A" w:rsidRDefault="00417A2A" w:rsidP="00417A2A">
      <w:pPr>
        <w:jc w:val="both"/>
        <w:rPr>
          <w:rFonts w:ascii="Arial" w:hAnsi="Arial"/>
          <w:sz w:val="18"/>
        </w:rPr>
      </w:pPr>
    </w:p>
    <w:p w:rsidR="00417A2A" w:rsidRDefault="00417A2A" w:rsidP="00417A2A">
      <w:pPr>
        <w:jc w:val="both"/>
        <w:rPr>
          <w:rFonts w:ascii="Arial" w:hAnsi="Arial"/>
          <w:sz w:val="18"/>
          <w:lang w:val="ms-MY"/>
        </w:rPr>
      </w:pPr>
      <w:r w:rsidRPr="00B06509">
        <w:rPr>
          <w:rFonts w:ascii="Arial" w:hAnsi="Arial"/>
          <w:sz w:val="18"/>
          <w:lang w:val="ms-MY"/>
        </w:rPr>
        <w:t xml:space="preserve">I verify that all </w:t>
      </w:r>
      <w:r>
        <w:rPr>
          <w:rFonts w:ascii="Arial" w:hAnsi="Arial"/>
          <w:sz w:val="18"/>
          <w:lang w:val="ms-MY"/>
        </w:rPr>
        <w:t>the information provided in the</w:t>
      </w:r>
      <w:r w:rsidR="00385B1B">
        <w:rPr>
          <w:rFonts w:ascii="Arial" w:hAnsi="Arial"/>
          <w:sz w:val="18"/>
          <w:lang w:val="ms-MY"/>
        </w:rPr>
        <w:t xml:space="preserve"> USM PM1/</w:t>
      </w:r>
      <w:r w:rsidR="00E91E83">
        <w:rPr>
          <w:rFonts w:ascii="Arial" w:hAnsi="Arial"/>
          <w:sz w:val="18"/>
          <w:lang w:val="ms-MY"/>
        </w:rPr>
        <w:t>2018</w:t>
      </w:r>
      <w:r w:rsidR="00EE15E3">
        <w:rPr>
          <w:rFonts w:ascii="Arial" w:hAnsi="Arial"/>
          <w:sz w:val="18"/>
          <w:lang w:val="ms-MY"/>
        </w:rPr>
        <w:t xml:space="preserve"> </w:t>
      </w:r>
      <w:r w:rsidR="00385B1B">
        <w:rPr>
          <w:rFonts w:ascii="Arial" w:hAnsi="Arial"/>
          <w:sz w:val="18"/>
          <w:lang w:val="ms-MY"/>
        </w:rPr>
        <w:t>and USM PM</w:t>
      </w:r>
      <w:r w:rsidRPr="00B06509">
        <w:rPr>
          <w:rFonts w:ascii="Arial" w:hAnsi="Arial"/>
          <w:sz w:val="18"/>
          <w:lang w:val="ms-MY"/>
        </w:rPr>
        <w:t>2/</w:t>
      </w:r>
      <w:r w:rsidR="00E91E83">
        <w:rPr>
          <w:rFonts w:ascii="Arial" w:hAnsi="Arial"/>
          <w:sz w:val="18"/>
          <w:lang w:val="ms-MY"/>
        </w:rPr>
        <w:t>2018</w:t>
      </w:r>
      <w:r w:rsidRPr="00B06509">
        <w:rPr>
          <w:rFonts w:ascii="Arial" w:hAnsi="Arial"/>
          <w:sz w:val="18"/>
          <w:lang w:val="ms-MY"/>
        </w:rPr>
        <w:t xml:space="preserve"> </w:t>
      </w:r>
      <w:r>
        <w:rPr>
          <w:rFonts w:ascii="Arial" w:hAnsi="Arial"/>
          <w:sz w:val="18"/>
          <w:lang w:val="ms-MY"/>
        </w:rPr>
        <w:t xml:space="preserve">forms </w:t>
      </w:r>
      <w:r w:rsidRPr="00B06509">
        <w:rPr>
          <w:rFonts w:ascii="Arial" w:hAnsi="Arial"/>
          <w:sz w:val="18"/>
          <w:lang w:val="ms-MY"/>
        </w:rPr>
        <w:t>are true.</w:t>
      </w:r>
    </w:p>
    <w:p w:rsidR="00417A2A" w:rsidRDefault="00417A2A" w:rsidP="00417A2A">
      <w:pPr>
        <w:jc w:val="both"/>
        <w:rPr>
          <w:rFonts w:ascii="Arial" w:hAnsi="Arial"/>
          <w:sz w:val="18"/>
          <w:lang w:val="ms-MY"/>
        </w:rPr>
      </w:pPr>
    </w:p>
    <w:p w:rsidR="00417A2A" w:rsidRPr="00B06509" w:rsidRDefault="00417A2A" w:rsidP="00417A2A">
      <w:pPr>
        <w:jc w:val="both"/>
        <w:rPr>
          <w:rFonts w:ascii="Arial" w:hAnsi="Arial"/>
          <w:sz w:val="18"/>
          <w:lang w:val="ms-MY"/>
        </w:rPr>
      </w:pPr>
    </w:p>
    <w:p w:rsidR="00417A2A" w:rsidRDefault="00417A2A" w:rsidP="00417A2A">
      <w:pPr>
        <w:jc w:val="both"/>
        <w:rPr>
          <w:rFonts w:ascii="Arial" w:hAnsi="Arial"/>
          <w:sz w:val="18"/>
        </w:rPr>
      </w:pPr>
    </w:p>
    <w:p w:rsidR="00417A2A" w:rsidRDefault="00417A2A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  <w:r w:rsidRPr="00ED2EC2">
        <w:rPr>
          <w:rFonts w:ascii="Arial" w:hAnsi="Arial"/>
          <w:b/>
          <w:sz w:val="18"/>
          <w:lang w:val="ms-MY"/>
        </w:rPr>
        <w:t>Signature of Applicant:</w:t>
      </w:r>
      <w:r w:rsidRPr="00ED2EC2">
        <w:rPr>
          <w:rFonts w:ascii="Arial" w:hAnsi="Arial"/>
          <w:b/>
          <w:sz w:val="18"/>
          <w:lang w:val="ms-MY"/>
        </w:rPr>
        <w:tab/>
        <w:t>.........................</w:t>
      </w:r>
      <w:r>
        <w:rPr>
          <w:rFonts w:ascii="Arial" w:hAnsi="Arial"/>
          <w:b/>
          <w:sz w:val="18"/>
          <w:lang w:val="ms-MY"/>
        </w:rPr>
        <w:t xml:space="preserve">........................                              </w:t>
      </w:r>
      <w:r>
        <w:rPr>
          <w:rFonts w:ascii="Arial" w:hAnsi="Arial"/>
          <w:b/>
          <w:sz w:val="18"/>
          <w:lang w:val="ms-MY"/>
        </w:rPr>
        <w:tab/>
        <w:t xml:space="preserve">Date:  </w:t>
      </w:r>
      <w:r w:rsidRPr="00ED2EC2">
        <w:rPr>
          <w:rFonts w:ascii="Arial" w:hAnsi="Arial"/>
          <w:b/>
          <w:sz w:val="18"/>
          <w:lang w:val="ms-MY"/>
        </w:rPr>
        <w:t>............................................</w:t>
      </w:r>
    </w:p>
    <w:p w:rsidR="000C1E77" w:rsidRDefault="000C1E7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EE15E3" w:rsidRPr="00986962" w:rsidTr="00EE15E3">
        <w:tc>
          <w:tcPr>
            <w:tcW w:w="9648" w:type="dxa"/>
          </w:tcPr>
          <w:p w:rsidR="00EE15E3" w:rsidRPr="00986962" w:rsidRDefault="00EE15E3" w:rsidP="00E46868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:rsidR="00EE15E3" w:rsidRPr="00986962" w:rsidRDefault="00EE15E3" w:rsidP="00284C47">
            <w:pPr>
              <w:pStyle w:val="Heading4"/>
              <w:tabs>
                <w:tab w:val="left" w:pos="360"/>
              </w:tabs>
              <w:spacing w:before="0" w:after="0"/>
              <w:ind w:left="540" w:hanging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B.  </w:t>
            </w: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Summary of Achievements</w:t>
            </w:r>
          </w:p>
          <w:p w:rsidR="00EE15E3" w:rsidRPr="00986962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pStyle w:val="BodyTextIndent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Based on the performance listed in the curriculum vitae, please outline the achievements in scholarship (approximately half a page for each category) and provide a self-evaluation on your best contributions.  It should not include information directly mentioned in the curriculum v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 xml:space="preserve">itae.  </w:t>
            </w:r>
          </w:p>
        </w:tc>
      </w:tr>
      <w:tr w:rsidR="00EE15E3" w:rsidRPr="00986962" w:rsidTr="00EE15E3">
        <w:tc>
          <w:tcPr>
            <w:tcW w:w="9648" w:type="dxa"/>
          </w:tcPr>
          <w:p w:rsidR="00EE15E3" w:rsidRPr="00986962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284C47">
            <w:pPr>
              <w:numPr>
                <w:ilvl w:val="0"/>
                <w:numId w:val="6"/>
              </w:numPr>
              <w:tabs>
                <w:tab w:val="clear" w:pos="900"/>
                <w:tab w:val="num" w:pos="360"/>
                <w:tab w:val="left" w:pos="54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Research and Publication</w:t>
            </w:r>
          </w:p>
          <w:p w:rsidR="00EE15E3" w:rsidRPr="00986962" w:rsidRDefault="00EE15E3" w:rsidP="00E46868">
            <w:pPr>
              <w:tabs>
                <w:tab w:val="num" w:pos="360"/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Indent2"/>
              <w:tabs>
                <w:tab w:val="num" w:pos="360"/>
              </w:tabs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Please summarize how your research outcomes/activities and publications have contributed to the development and enhancement of knowledge.</w:t>
            </w:r>
          </w:p>
          <w:p w:rsidR="00EE15E3" w:rsidRDefault="00EE15E3" w:rsidP="00E46868">
            <w:pPr>
              <w:tabs>
                <w:tab w:val="num" w:pos="360"/>
                <w:tab w:val="left" w:pos="540"/>
              </w:tabs>
              <w:ind w:left="360" w:hanging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EE15E3" w:rsidRPr="00986962" w:rsidTr="00EE15E3">
        <w:tc>
          <w:tcPr>
            <w:tcW w:w="9648" w:type="dxa"/>
          </w:tcPr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284C47">
            <w:pPr>
              <w:pStyle w:val="BodyText"/>
              <w:numPr>
                <w:ilvl w:val="0"/>
                <w:numId w:val="5"/>
              </w:numPr>
              <w:tabs>
                <w:tab w:val="clear" w:pos="900"/>
              </w:tabs>
              <w:ind w:left="360" w:right="0" w:hanging="360"/>
              <w:rPr>
                <w:rFonts w:cs="Arial"/>
                <w:bCs/>
                <w:szCs w:val="18"/>
                <w:lang w:val="ms-MY"/>
              </w:rPr>
            </w:pPr>
            <w:r w:rsidRPr="00C55B51">
              <w:rPr>
                <w:rFonts w:cs="Arial"/>
                <w:bCs/>
                <w:szCs w:val="18"/>
                <w:lang w:val="ms-MY"/>
              </w:rPr>
              <w:t>Teaching and Supervision</w:t>
            </w:r>
          </w:p>
          <w:p w:rsidR="00EE15E3" w:rsidRPr="00986962" w:rsidRDefault="00EE15E3" w:rsidP="00E46868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</w:p>
          <w:p w:rsidR="00EE15E3" w:rsidRDefault="00EE15E3" w:rsidP="00E46868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ab/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Please provide an outline of your activities related to curriculum development, innovative contributions, creative teaching methodology, as well as your abilities and accomplishments in student supervision.</w:t>
            </w:r>
          </w:p>
          <w:p w:rsidR="00EE15E3" w:rsidRPr="00C55B51" w:rsidRDefault="00EE15E3" w:rsidP="00E46868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  <w:r w:rsidRPr="00986962">
              <w:rPr>
                <w:rFonts w:cs="Arial"/>
                <w:szCs w:val="18"/>
                <w:lang w:val="ms-MY"/>
              </w:rPr>
              <w:tab/>
            </w:r>
          </w:p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</w:tc>
      </w:tr>
    </w:tbl>
    <w:p w:rsidR="00284C47" w:rsidRDefault="00284C47" w:rsidP="00284C47"/>
    <w:p w:rsidR="00EE15E3" w:rsidRDefault="00EE15E3" w:rsidP="00284C4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EE15E3" w:rsidRPr="00986962" w:rsidTr="00E01AFB">
        <w:tc>
          <w:tcPr>
            <w:tcW w:w="9748" w:type="dxa"/>
          </w:tcPr>
          <w:p w:rsidR="00EE15E3" w:rsidRPr="00986962" w:rsidRDefault="00EE15E3" w:rsidP="00E46868">
            <w:pPr>
              <w:tabs>
                <w:tab w:val="left" w:pos="540"/>
              </w:tabs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:rsidR="00EE15E3" w:rsidRPr="00986962" w:rsidRDefault="00EE15E3" w:rsidP="00284C47">
            <w:pPr>
              <w:numPr>
                <w:ilvl w:val="0"/>
                <w:numId w:val="5"/>
              </w:numPr>
              <w:tabs>
                <w:tab w:val="clear" w:pos="90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Academic Recognition and Leadership</w:t>
            </w:r>
          </w:p>
          <w:p w:rsidR="00EE15E3" w:rsidRPr="00986962" w:rsidRDefault="00EE15E3" w:rsidP="00E46868">
            <w:pPr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Indent2"/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Provide an outline of your strengths in your specific fields and the academic community perception of you.</w:t>
            </w:r>
          </w:p>
          <w:p w:rsidR="00EE15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540"/>
              </w:tabs>
              <w:ind w:left="540" w:right="-8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EE15E3" w:rsidRPr="00986962" w:rsidTr="00E01AFB">
        <w:tc>
          <w:tcPr>
            <w:tcW w:w="9748" w:type="dxa"/>
          </w:tcPr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"/>
              <w:tabs>
                <w:tab w:val="left" w:pos="540"/>
              </w:tabs>
              <w:ind w:left="360" w:hanging="360"/>
              <w:rPr>
                <w:rFonts w:cs="Arial"/>
                <w:bCs/>
                <w:szCs w:val="18"/>
                <w:lang w:val="ms-MY"/>
              </w:rPr>
            </w:pPr>
            <w:r w:rsidRPr="00C55B51">
              <w:rPr>
                <w:rFonts w:cs="Arial"/>
                <w:b w:val="0"/>
                <w:szCs w:val="18"/>
                <w:lang w:val="ms-MY"/>
              </w:rPr>
              <w:t>4.</w:t>
            </w:r>
            <w:r w:rsidRPr="00986962">
              <w:rPr>
                <w:rFonts w:cs="Arial"/>
                <w:szCs w:val="18"/>
                <w:lang w:val="ms-MY"/>
              </w:rPr>
              <w:tab/>
            </w:r>
            <w:r w:rsidRPr="00C55B51">
              <w:rPr>
                <w:rFonts w:cs="Arial"/>
                <w:bCs/>
                <w:szCs w:val="18"/>
                <w:lang w:val="ms-MY"/>
              </w:rPr>
              <w:t>Consultancy</w:t>
            </w:r>
          </w:p>
          <w:p w:rsidR="00EE15E3" w:rsidRPr="00986962" w:rsidRDefault="00EE15E3" w:rsidP="00E46868">
            <w:pPr>
              <w:pStyle w:val="BodyText"/>
              <w:tabs>
                <w:tab w:val="left" w:pos="540"/>
              </w:tabs>
              <w:rPr>
                <w:rFonts w:cs="Arial"/>
                <w:b w:val="0"/>
                <w:bCs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Comment on your achievements and contributions in terms of quality, importance and outcomes, as well as the client’s/society’s perception of your consultancy.</w:t>
            </w:r>
          </w:p>
          <w:p w:rsidR="00EE15E3" w:rsidRPr="00986962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360"/>
                <w:tab w:val="left" w:pos="6840"/>
              </w:tabs>
              <w:ind w:left="360" w:right="127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</w:t>
            </w: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573EBD" w:rsidRDefault="00573EBD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01AFB" w:rsidRDefault="00E01AFB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01AFB" w:rsidRDefault="00E01AFB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573EBD" w:rsidRDefault="00573EBD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EE15E3" w:rsidRPr="00C55B51" w:rsidTr="00EE15E3">
        <w:tc>
          <w:tcPr>
            <w:tcW w:w="9738" w:type="dxa"/>
          </w:tcPr>
          <w:p w:rsidR="00EE15E3" w:rsidRPr="00C55B51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284C47">
            <w:pPr>
              <w:numPr>
                <w:ilvl w:val="1"/>
                <w:numId w:val="7"/>
              </w:numPr>
              <w:tabs>
                <w:tab w:val="clear" w:pos="54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C55B51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Service to the University</w:t>
            </w:r>
          </w:p>
          <w:p w:rsidR="00EE15E3" w:rsidRPr="00C55B51" w:rsidRDefault="00EE15E3" w:rsidP="00E46868">
            <w:pPr>
              <w:tabs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Indent2"/>
              <w:spacing w:after="0" w:line="240" w:lineRule="auto"/>
              <w:ind w:hanging="360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Comment on your main role(s) and contributions in the drafting, planning and implementation of academic, administration and management policies at Unit/ Department/Section/University Level.</w:t>
            </w:r>
          </w:p>
          <w:p w:rsidR="00EE15E3" w:rsidRPr="00C55B51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CB73A2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EE15E3" w:rsidRPr="00C55B51" w:rsidTr="00EE15E3">
        <w:tc>
          <w:tcPr>
            <w:tcW w:w="9738" w:type="dxa"/>
          </w:tcPr>
          <w:p w:rsidR="00EE15E3" w:rsidRPr="00C55B51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  <w:r w:rsidRPr="006C01E3">
              <w:rPr>
                <w:rFonts w:cs="Arial"/>
                <w:b w:val="0"/>
                <w:szCs w:val="18"/>
                <w:lang w:val="ms-MY"/>
              </w:rPr>
              <w:t>5.2.</w:t>
            </w:r>
            <w:r w:rsidRPr="00C55B51">
              <w:rPr>
                <w:rFonts w:cs="Arial"/>
                <w:szCs w:val="18"/>
                <w:lang w:val="ms-MY"/>
              </w:rPr>
              <w:tab/>
            </w:r>
            <w:r w:rsidRPr="006C01E3">
              <w:rPr>
                <w:rFonts w:cs="Arial"/>
                <w:bCs/>
                <w:szCs w:val="18"/>
                <w:lang w:val="ms-MY"/>
              </w:rPr>
              <w:t>Service to the Community</w:t>
            </w:r>
            <w:r w:rsidR="00CB73A2">
              <w:rPr>
                <w:rFonts w:cs="Arial"/>
                <w:bCs/>
                <w:szCs w:val="18"/>
                <w:lang w:val="ms-MY"/>
              </w:rPr>
              <w:t xml:space="preserve"> / Industry</w:t>
            </w:r>
          </w:p>
          <w:p w:rsidR="00EE15E3" w:rsidRPr="00C55B51" w:rsidRDefault="00EE15E3" w:rsidP="00E46868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</w:p>
          <w:p w:rsidR="00EE15E3" w:rsidRPr="006C01E3" w:rsidRDefault="00EE15E3" w:rsidP="00E46868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ab/>
            </w:r>
            <w:r w:rsidRPr="006C01E3">
              <w:rPr>
                <w:rFonts w:cs="Arial"/>
                <w:b w:val="0"/>
                <w:i/>
                <w:iCs/>
                <w:szCs w:val="18"/>
                <w:lang w:val="ms-MY"/>
              </w:rPr>
              <w:t xml:space="preserve">Comment on your main role(s) and contributions towards </w:t>
            </w:r>
            <w:r w:rsidR="00B87D43">
              <w:rPr>
                <w:rFonts w:cs="Arial"/>
                <w:b w:val="0"/>
                <w:i/>
                <w:iCs/>
                <w:szCs w:val="18"/>
                <w:lang w:val="ms-MY"/>
              </w:rPr>
              <w:t>community</w:t>
            </w:r>
            <w:r w:rsidR="00CB73A2">
              <w:rPr>
                <w:rFonts w:cs="Arial"/>
                <w:b w:val="0"/>
                <w:i/>
                <w:iCs/>
                <w:szCs w:val="18"/>
                <w:lang w:val="ms-MY"/>
              </w:rPr>
              <w:t xml:space="preserve"> / industry.</w:t>
            </w:r>
          </w:p>
          <w:p w:rsidR="00EE15E3" w:rsidRDefault="00EE15E3" w:rsidP="00E46868">
            <w:pPr>
              <w:pStyle w:val="BodyText"/>
              <w:ind w:left="360" w:hanging="36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CB73A2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C55B51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CB73A2" w:rsidRPr="00C55B51" w:rsidTr="00EE15E3">
        <w:tc>
          <w:tcPr>
            <w:tcW w:w="9738" w:type="dxa"/>
          </w:tcPr>
          <w:p w:rsidR="00CB73A2" w:rsidRDefault="00CB73A2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CB73A2" w:rsidRDefault="00CB73A2" w:rsidP="00E46868">
            <w:pPr>
              <w:pStyle w:val="BodyText"/>
              <w:rPr>
                <w:rFonts w:cs="Arial"/>
                <w:szCs w:val="18"/>
                <w:lang w:val="ms-MY"/>
              </w:rPr>
            </w:pPr>
            <w:r w:rsidRPr="00CB73A2">
              <w:rPr>
                <w:rFonts w:cs="Arial"/>
                <w:b w:val="0"/>
                <w:szCs w:val="18"/>
                <w:lang w:val="ms-MY"/>
              </w:rPr>
              <w:t>5.3</w:t>
            </w:r>
            <w:r>
              <w:rPr>
                <w:rFonts w:cs="Arial"/>
                <w:szCs w:val="18"/>
                <w:lang w:val="ms-MY"/>
              </w:rPr>
              <w:t xml:space="preserve"> Clinical Excellence</w:t>
            </w:r>
          </w:p>
          <w:p w:rsidR="00CB73A2" w:rsidRDefault="00CB73A2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CB73A2" w:rsidRDefault="00CB73A2" w:rsidP="00CB73A2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 w:rsidRPr="00CB73A2">
              <w:rPr>
                <w:rFonts w:cs="Arial"/>
                <w:b w:val="0"/>
                <w:i/>
                <w:iCs/>
                <w:szCs w:val="18"/>
                <w:lang w:val="ms-MY"/>
              </w:rPr>
              <w:t>Comment on your</w:t>
            </w:r>
            <w:r>
              <w:rPr>
                <w:rFonts w:cs="Arial"/>
                <w:i/>
                <w:iCs/>
                <w:szCs w:val="18"/>
                <w:lang w:val="ms-MY"/>
              </w:rPr>
              <w:t xml:space="preserve"> </w:t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achievements and contributions in terms of quality, importance and outcomes, as well as the client’s/society’s perception of your c</w:t>
            </w: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>linical excellenc</w:t>
            </w:r>
            <w:r w:rsidR="00F14FC7">
              <w:rPr>
                <w:rFonts w:cs="Arial"/>
                <w:b w:val="0"/>
                <w:i/>
                <w:iCs/>
                <w:szCs w:val="18"/>
                <w:lang w:val="ms-MY"/>
              </w:rPr>
              <w:t>e</w:t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.</w:t>
            </w:r>
          </w:p>
          <w:p w:rsidR="00CB73A2" w:rsidRDefault="00CB73A2" w:rsidP="00CB73A2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</w:p>
          <w:p w:rsidR="00CB73A2" w:rsidRPr="00986962" w:rsidRDefault="00CB73A2" w:rsidP="00CB73A2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CB73A2" w:rsidRDefault="00CB73A2" w:rsidP="00CB73A2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CB73A2" w:rsidRPr="00986962" w:rsidRDefault="00CB73A2" w:rsidP="00CB73A2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CB73A2" w:rsidRPr="00986962" w:rsidRDefault="00CB73A2" w:rsidP="00CB73A2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CB73A2" w:rsidRDefault="00CB73A2" w:rsidP="00CB73A2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CB73A2" w:rsidRPr="00986962" w:rsidRDefault="00CB73A2" w:rsidP="00CB73A2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CB73A2" w:rsidRPr="00C55B51" w:rsidRDefault="00CB73A2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</w:tc>
      </w:tr>
    </w:tbl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EE15E3" w:rsidRPr="006C01E3" w:rsidTr="00EE15E3">
        <w:tc>
          <w:tcPr>
            <w:tcW w:w="9558" w:type="dxa"/>
          </w:tcPr>
          <w:p w:rsidR="00EE15E3" w:rsidRPr="00284C47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0E7AA6" w:rsidRDefault="00EE15E3" w:rsidP="00284C47">
            <w:pPr>
              <w:pStyle w:val="Heading5"/>
              <w:keepNext/>
              <w:spacing w:before="0" w:after="0"/>
              <w:ind w:left="360" w:hanging="360"/>
              <w:rPr>
                <w:rFonts w:ascii="Arial" w:hAnsi="Arial" w:cs="Arial"/>
                <w:i w:val="0"/>
                <w:sz w:val="18"/>
                <w:szCs w:val="18"/>
              </w:rPr>
            </w:pPr>
            <w:r w:rsidRPr="000E7AA6">
              <w:rPr>
                <w:rFonts w:ascii="Arial" w:hAnsi="Arial" w:cs="Arial"/>
                <w:i w:val="0"/>
                <w:sz w:val="18"/>
                <w:szCs w:val="18"/>
              </w:rPr>
              <w:t>C. Summary</w:t>
            </w:r>
          </w:p>
          <w:p w:rsidR="00EE15E3" w:rsidRPr="006C01E3" w:rsidRDefault="00EE15E3" w:rsidP="00E46868">
            <w:pPr>
              <w:tabs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6C01E3" w:rsidRDefault="00EE15E3" w:rsidP="00E46868">
            <w:pPr>
              <w:pStyle w:val="BodyTextIndent2"/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ab/>
            </w:r>
            <w:r w:rsidRPr="006C01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Provide reasons that justify your application for promotion to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Associate </w:t>
            </w:r>
            <w:r w:rsidRPr="006C01E3">
              <w:rPr>
                <w:rFonts w:ascii="Arial" w:hAnsi="Arial" w:cs="Arial"/>
                <w:i/>
                <w:sz w:val="18"/>
                <w:szCs w:val="18"/>
                <w:lang w:val="ms-MY"/>
              </w:rPr>
              <w:t>Professor (maximum of one page).</w:t>
            </w:r>
          </w:p>
          <w:p w:rsidR="00EE15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6C01E3" w:rsidRDefault="00EE15E3" w:rsidP="00EE15E3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E91E83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6C01E3" w:rsidRDefault="00EE15E3" w:rsidP="00E46868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6C01E3" w:rsidRDefault="00EE15E3" w:rsidP="00E46868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6C01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91E83" w:rsidRDefault="00E91E83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jc w:val="both"/>
        <w:rPr>
          <w:rFonts w:ascii="Arial" w:hAnsi="Arial" w:cs="Arial"/>
          <w:sz w:val="18"/>
          <w:lang w:val="ms-MY"/>
        </w:rPr>
      </w:pPr>
      <w:r>
        <w:rPr>
          <w:rFonts w:ascii="Arial" w:hAnsi="Arial" w:cs="Arial"/>
          <w:sz w:val="18"/>
          <w:lang w:val="ms-MY"/>
        </w:rPr>
        <w:t>Applicant’s Signature:    …………………………………………………….    Date:     ………………………………</w:t>
      </w: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417A2A" w:rsidRDefault="00417A2A" w:rsidP="00417A2A">
      <w:pPr>
        <w:jc w:val="both"/>
        <w:rPr>
          <w:rFonts w:ascii="Arial" w:hAnsi="Arial"/>
          <w:sz w:val="18"/>
        </w:rPr>
      </w:pPr>
    </w:p>
    <w:p w:rsidR="009D31F1" w:rsidRPr="002C4BEF" w:rsidRDefault="009D31F1" w:rsidP="00417A2A">
      <w:pPr>
        <w:jc w:val="both"/>
        <w:rPr>
          <w:rFonts w:ascii="Arial" w:hAnsi="Arial"/>
          <w:sz w:val="8"/>
          <w:szCs w:val="8"/>
        </w:rPr>
      </w:pPr>
    </w:p>
    <w:p w:rsidR="00A611DD" w:rsidRPr="008642A2" w:rsidRDefault="002C4BEF" w:rsidP="0025017A">
      <w:pPr>
        <w:pStyle w:val="BodyTextIndent"/>
        <w:ind w:left="0"/>
        <w:rPr>
          <w:rFonts w:ascii="Arial" w:hAnsi="Arial" w:cs="Arial"/>
          <w:sz w:val="8"/>
          <w:szCs w:val="8"/>
        </w:rPr>
      </w:pPr>
      <w:r w:rsidRPr="008642A2">
        <w:rPr>
          <w:rFonts w:ascii="Arial" w:hAnsi="Arial" w:cs="Arial"/>
          <w:sz w:val="8"/>
          <w:szCs w:val="8"/>
          <w:lang w:val="ms-MY"/>
        </w:rPr>
        <w:t>SHMS</w:t>
      </w:r>
      <w:r w:rsidR="008642A2" w:rsidRPr="008642A2">
        <w:rPr>
          <w:rFonts w:ascii="Arial" w:hAnsi="Arial" w:cs="Arial"/>
          <w:sz w:val="8"/>
          <w:szCs w:val="8"/>
          <w:lang w:val="ms-MY"/>
        </w:rPr>
        <w:t>/CBH</w:t>
      </w:r>
      <w:r w:rsidRPr="008642A2">
        <w:rPr>
          <w:rFonts w:ascii="Arial" w:hAnsi="Arial" w:cs="Arial"/>
          <w:sz w:val="8"/>
          <w:szCs w:val="8"/>
          <w:lang w:val="ms-MY"/>
        </w:rPr>
        <w:t xml:space="preserve">   USM PM1/</w:t>
      </w:r>
      <w:r w:rsidR="00E91E83" w:rsidRPr="008642A2">
        <w:rPr>
          <w:rFonts w:ascii="Arial" w:hAnsi="Arial" w:cs="Arial"/>
          <w:sz w:val="8"/>
          <w:szCs w:val="8"/>
          <w:lang w:val="ms-MY"/>
        </w:rPr>
        <w:t>2018</w:t>
      </w:r>
      <w:r w:rsidR="0025017A" w:rsidRPr="008642A2">
        <w:rPr>
          <w:rFonts w:ascii="Arial" w:hAnsi="Arial" w:cs="Arial"/>
          <w:sz w:val="8"/>
          <w:szCs w:val="8"/>
          <w:lang w:val="ms-MY"/>
        </w:rPr>
        <w:t xml:space="preserve"> </w:t>
      </w:r>
      <w:bookmarkStart w:id="0" w:name="_GoBack"/>
      <w:bookmarkEnd w:id="0"/>
    </w:p>
    <w:sectPr w:rsidR="00A611DD" w:rsidRPr="008642A2" w:rsidSect="00E01AFB">
      <w:headerReference w:type="default" r:id="rId8"/>
      <w:footerReference w:type="even" r:id="rId9"/>
      <w:footerReference w:type="default" r:id="rId10"/>
      <w:pgSz w:w="11909" w:h="16834" w:code="9"/>
      <w:pgMar w:top="1440" w:right="1166" w:bottom="1440" w:left="1166" w:header="720" w:footer="720" w:gutter="0"/>
      <w:paperSrc w:first="1" w:other="1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4263" w:rsidRDefault="00E74263">
      <w:r>
        <w:separator/>
      </w:r>
    </w:p>
  </w:endnote>
  <w:endnote w:type="continuationSeparator" w:id="0">
    <w:p w:rsidR="00E74263" w:rsidRDefault="00E74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907" w:rsidRDefault="007B002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4090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40907" w:rsidRDefault="006409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907" w:rsidRDefault="007B0020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16"/>
      </w:rPr>
    </w:pPr>
    <w:r>
      <w:rPr>
        <w:rStyle w:val="PageNumber"/>
        <w:rFonts w:ascii="Arial" w:hAnsi="Arial" w:cs="Arial"/>
        <w:sz w:val="16"/>
      </w:rPr>
      <w:fldChar w:fldCharType="begin"/>
    </w:r>
    <w:r w:rsidR="00640907">
      <w:rPr>
        <w:rStyle w:val="PageNumber"/>
        <w:rFonts w:ascii="Arial" w:hAnsi="Arial" w:cs="Arial"/>
        <w:sz w:val="16"/>
      </w:rPr>
      <w:instrText xml:space="preserve">PAGE  </w:instrText>
    </w:r>
    <w:r>
      <w:rPr>
        <w:rStyle w:val="PageNumber"/>
        <w:rFonts w:ascii="Arial" w:hAnsi="Arial" w:cs="Arial"/>
        <w:sz w:val="16"/>
      </w:rPr>
      <w:fldChar w:fldCharType="separate"/>
    </w:r>
    <w:r w:rsidR="00E91E83">
      <w:rPr>
        <w:rStyle w:val="PageNumber"/>
        <w:rFonts w:ascii="Arial" w:hAnsi="Arial" w:cs="Arial"/>
        <w:noProof/>
        <w:sz w:val="16"/>
      </w:rPr>
      <w:t>6</w:t>
    </w:r>
    <w:r>
      <w:rPr>
        <w:rStyle w:val="PageNumber"/>
        <w:rFonts w:ascii="Arial" w:hAnsi="Arial" w:cs="Arial"/>
        <w:sz w:val="16"/>
      </w:rPr>
      <w:fldChar w:fldCharType="end"/>
    </w:r>
  </w:p>
  <w:p w:rsidR="00640907" w:rsidRDefault="00640907">
    <w:pPr>
      <w:pStyle w:val="Footer"/>
      <w:tabs>
        <w:tab w:val="clear" w:pos="4320"/>
        <w:tab w:val="clear" w:pos="8640"/>
      </w:tabs>
      <w:jc w:val="center"/>
      <w:rPr>
        <w:rFonts w:ascii="Arial" w:hAnsi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4263" w:rsidRDefault="00E74263">
      <w:r>
        <w:separator/>
      </w:r>
    </w:p>
  </w:footnote>
  <w:footnote w:type="continuationSeparator" w:id="0">
    <w:p w:rsidR="00E74263" w:rsidRDefault="00E74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907" w:rsidRPr="00ED2EC2" w:rsidRDefault="00640907">
    <w:pPr>
      <w:pStyle w:val="Header"/>
      <w:jc w:val="right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USM PM</w:t>
    </w:r>
    <w:r w:rsidRPr="00ED2EC2">
      <w:rPr>
        <w:rFonts w:ascii="Arial" w:hAnsi="Arial" w:cs="Arial"/>
        <w:b/>
        <w:sz w:val="16"/>
        <w:szCs w:val="16"/>
      </w:rPr>
      <w:t>1/20</w:t>
    </w:r>
    <w:r w:rsidR="002C4BEF">
      <w:rPr>
        <w:rFonts w:ascii="Arial" w:hAnsi="Arial" w:cs="Arial"/>
        <w:b/>
        <w:sz w:val="16"/>
        <w:szCs w:val="16"/>
      </w:rPr>
      <w:t>1</w:t>
    </w:r>
    <w:r w:rsidR="00E91E83">
      <w:rPr>
        <w:rFonts w:ascii="Arial" w:hAnsi="Arial" w:cs="Arial"/>
        <w:b/>
        <w:sz w:val="16"/>
        <w:szCs w:val="16"/>
      </w:rP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6142F"/>
    <w:multiLevelType w:val="hybridMultilevel"/>
    <w:tmpl w:val="6EAADD54"/>
    <w:lvl w:ilvl="0" w:tplc="E246281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710DA9"/>
    <w:multiLevelType w:val="hybridMultilevel"/>
    <w:tmpl w:val="6E206212"/>
    <w:lvl w:ilvl="0" w:tplc="E98C267C">
      <w:start w:val="5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8E1076D6">
      <w:start w:val="1"/>
      <w:numFmt w:val="decimal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4203DB"/>
    <w:multiLevelType w:val="hybridMultilevel"/>
    <w:tmpl w:val="BE265AF4"/>
    <w:lvl w:ilvl="0" w:tplc="86DC0A7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D65FF1"/>
    <w:multiLevelType w:val="hybridMultilevel"/>
    <w:tmpl w:val="DEAAD32A"/>
    <w:lvl w:ilvl="0" w:tplc="29900436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8BE07DA"/>
    <w:multiLevelType w:val="hybridMultilevel"/>
    <w:tmpl w:val="35D47F98"/>
    <w:lvl w:ilvl="0" w:tplc="65747F96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5F229E7"/>
    <w:multiLevelType w:val="hybridMultilevel"/>
    <w:tmpl w:val="8A460ADE"/>
    <w:lvl w:ilvl="0" w:tplc="0A3AC6A0">
      <w:start w:val="4"/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71A8F"/>
    <w:multiLevelType w:val="multilevel"/>
    <w:tmpl w:val="1C289CD2"/>
    <w:lvl w:ilvl="0">
      <w:start w:val="5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583D7056"/>
    <w:multiLevelType w:val="hybridMultilevel"/>
    <w:tmpl w:val="30D4A2D4"/>
    <w:lvl w:ilvl="0" w:tplc="09DC97B0">
      <w:start w:val="4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8" w15:restartNumberingAfterBreak="0">
    <w:nsid w:val="622977E1"/>
    <w:multiLevelType w:val="hybridMultilevel"/>
    <w:tmpl w:val="C5D034A0"/>
    <w:lvl w:ilvl="0" w:tplc="09DC97B0">
      <w:start w:val="5"/>
      <w:numFmt w:val="upperLetter"/>
      <w:lvlText w:val="%1."/>
      <w:lvlJc w:val="left"/>
      <w:pPr>
        <w:tabs>
          <w:tab w:val="num" w:pos="387"/>
        </w:tabs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tLQwMTAzMjA2tTRR0lEKTi0uzszPAykwrgUAwjuNCywAAAA="/>
  </w:docVars>
  <w:rsids>
    <w:rsidRoot w:val="00417A2A"/>
    <w:rsid w:val="000239BA"/>
    <w:rsid w:val="000255E9"/>
    <w:rsid w:val="00031762"/>
    <w:rsid w:val="000B0079"/>
    <w:rsid w:val="000C1E77"/>
    <w:rsid w:val="000E7AA6"/>
    <w:rsid w:val="000F7F80"/>
    <w:rsid w:val="001028C5"/>
    <w:rsid w:val="00104CDC"/>
    <w:rsid w:val="0011021C"/>
    <w:rsid w:val="001268E7"/>
    <w:rsid w:val="001C2D3D"/>
    <w:rsid w:val="001E29E1"/>
    <w:rsid w:val="0025017A"/>
    <w:rsid w:val="0025764A"/>
    <w:rsid w:val="00284C47"/>
    <w:rsid w:val="002C4BEF"/>
    <w:rsid w:val="002F1598"/>
    <w:rsid w:val="00316DDD"/>
    <w:rsid w:val="003221C0"/>
    <w:rsid w:val="003661F8"/>
    <w:rsid w:val="00385B1B"/>
    <w:rsid w:val="003973FD"/>
    <w:rsid w:val="00417A2A"/>
    <w:rsid w:val="004A1202"/>
    <w:rsid w:val="004D1155"/>
    <w:rsid w:val="005179E0"/>
    <w:rsid w:val="00573EBD"/>
    <w:rsid w:val="00580A3D"/>
    <w:rsid w:val="0059463D"/>
    <w:rsid w:val="005D22D1"/>
    <w:rsid w:val="005D2E06"/>
    <w:rsid w:val="0060769B"/>
    <w:rsid w:val="00640907"/>
    <w:rsid w:val="006E00CC"/>
    <w:rsid w:val="00704DAE"/>
    <w:rsid w:val="00722BFF"/>
    <w:rsid w:val="0074162A"/>
    <w:rsid w:val="00741A94"/>
    <w:rsid w:val="007B0020"/>
    <w:rsid w:val="007D2C10"/>
    <w:rsid w:val="00837FD2"/>
    <w:rsid w:val="00850F35"/>
    <w:rsid w:val="008642A2"/>
    <w:rsid w:val="00870DA3"/>
    <w:rsid w:val="00896579"/>
    <w:rsid w:val="008F1D41"/>
    <w:rsid w:val="009430F1"/>
    <w:rsid w:val="009623B6"/>
    <w:rsid w:val="009767CC"/>
    <w:rsid w:val="009B031E"/>
    <w:rsid w:val="009D032A"/>
    <w:rsid w:val="009D31F1"/>
    <w:rsid w:val="00A611DD"/>
    <w:rsid w:val="00A85BA2"/>
    <w:rsid w:val="00AB0F2D"/>
    <w:rsid w:val="00B50BD5"/>
    <w:rsid w:val="00B54168"/>
    <w:rsid w:val="00B87D43"/>
    <w:rsid w:val="00BB2297"/>
    <w:rsid w:val="00C568FC"/>
    <w:rsid w:val="00C87649"/>
    <w:rsid w:val="00C966F4"/>
    <w:rsid w:val="00CB73A2"/>
    <w:rsid w:val="00D53C1F"/>
    <w:rsid w:val="00D82EDF"/>
    <w:rsid w:val="00D90B1A"/>
    <w:rsid w:val="00DA2B19"/>
    <w:rsid w:val="00DB55A5"/>
    <w:rsid w:val="00DB6862"/>
    <w:rsid w:val="00DD3224"/>
    <w:rsid w:val="00DF0B0B"/>
    <w:rsid w:val="00E01AFB"/>
    <w:rsid w:val="00E22E9D"/>
    <w:rsid w:val="00E46868"/>
    <w:rsid w:val="00E7283A"/>
    <w:rsid w:val="00E74263"/>
    <w:rsid w:val="00E91E83"/>
    <w:rsid w:val="00EA040E"/>
    <w:rsid w:val="00EC2097"/>
    <w:rsid w:val="00EC52B6"/>
    <w:rsid w:val="00EE15E3"/>
    <w:rsid w:val="00F14803"/>
    <w:rsid w:val="00F14FC7"/>
    <w:rsid w:val="00F81F62"/>
    <w:rsid w:val="00FF02F9"/>
    <w:rsid w:val="00FF6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A8141C9"/>
  <w15:docId w15:val="{344A89BD-B7FD-4A9B-97C8-613669291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17A2A"/>
    <w:rPr>
      <w:rFonts w:ascii="New York" w:hAnsi="New York"/>
      <w:sz w:val="24"/>
    </w:rPr>
  </w:style>
  <w:style w:type="paragraph" w:styleId="Heading1">
    <w:name w:val="heading 1"/>
    <w:basedOn w:val="Normal"/>
    <w:next w:val="Normal"/>
    <w:qFormat/>
    <w:rsid w:val="00417A2A"/>
    <w:pPr>
      <w:keepNext/>
      <w:jc w:val="both"/>
      <w:outlineLvl w:val="0"/>
    </w:pPr>
    <w:rPr>
      <w:rFonts w:ascii="Arial" w:hAnsi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417A2A"/>
    <w:pPr>
      <w:keepNext/>
      <w:jc w:val="center"/>
      <w:outlineLvl w:val="2"/>
    </w:pPr>
    <w:rPr>
      <w:rFonts w:ascii="Arial" w:hAnsi="Arial" w:cs="Arial"/>
      <w:b/>
      <w:bCs/>
      <w:sz w:val="20"/>
      <w:szCs w:val="24"/>
    </w:rPr>
  </w:style>
  <w:style w:type="paragraph" w:styleId="Heading4">
    <w:name w:val="heading 4"/>
    <w:basedOn w:val="Normal"/>
    <w:next w:val="Normal"/>
    <w:qFormat/>
    <w:rsid w:val="00BB229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284C4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17A2A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417A2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17A2A"/>
    <w:pPr>
      <w:ind w:right="120"/>
      <w:jc w:val="both"/>
    </w:pPr>
    <w:rPr>
      <w:rFonts w:ascii="Arial" w:hAnsi="Arial"/>
      <w:b/>
      <w:sz w:val="18"/>
    </w:rPr>
  </w:style>
  <w:style w:type="paragraph" w:styleId="BodyText2">
    <w:name w:val="Body Text 2"/>
    <w:basedOn w:val="Normal"/>
    <w:rsid w:val="00417A2A"/>
    <w:pPr>
      <w:spacing w:after="120" w:line="480" w:lineRule="auto"/>
    </w:pPr>
  </w:style>
  <w:style w:type="character" w:styleId="PageNumber">
    <w:name w:val="page number"/>
    <w:basedOn w:val="DefaultParagraphFont"/>
    <w:rsid w:val="00417A2A"/>
  </w:style>
  <w:style w:type="paragraph" w:styleId="BodyTextIndent">
    <w:name w:val="Body Text Indent"/>
    <w:basedOn w:val="Normal"/>
    <w:rsid w:val="00BB2297"/>
    <w:pPr>
      <w:spacing w:after="120"/>
      <w:ind w:left="360"/>
    </w:pPr>
  </w:style>
  <w:style w:type="paragraph" w:styleId="BodyTextIndent2">
    <w:name w:val="Body Text Indent 2"/>
    <w:basedOn w:val="Normal"/>
    <w:rsid w:val="00284C47"/>
    <w:pPr>
      <w:spacing w:after="120" w:line="480" w:lineRule="auto"/>
      <w:ind w:left="360"/>
    </w:pPr>
  </w:style>
  <w:style w:type="paragraph" w:styleId="BalloonText">
    <w:name w:val="Balloon Text"/>
    <w:basedOn w:val="Normal"/>
    <w:link w:val="BalloonTextChar"/>
    <w:rsid w:val="00E01A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01A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47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1713</Words>
  <Characters>976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ptm</Company>
  <LinksUpToDate>false</LinksUpToDate>
  <CharactersWithSpaces>1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ta</dc:creator>
  <cp:keywords/>
  <cp:lastModifiedBy>Siti Hajar Mohd Sani</cp:lastModifiedBy>
  <cp:revision>12</cp:revision>
  <cp:lastPrinted>2018-08-30T01:16:00Z</cp:lastPrinted>
  <dcterms:created xsi:type="dcterms:W3CDTF">2018-08-28T07:53:00Z</dcterms:created>
  <dcterms:modified xsi:type="dcterms:W3CDTF">2018-08-30T09:03:00Z</dcterms:modified>
</cp:coreProperties>
</file>